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25D02BDB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527FC2">
        <w:rPr>
          <w:rFonts w:eastAsia="Times New Roman"/>
          <w:sz w:val="24"/>
          <w:szCs w:val="24"/>
          <w:u w:val="single"/>
        </w:rPr>
        <w:t>Amazon webpag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089CE7F8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P</w:t>
      </w:r>
      <w:r w:rsidRPr="00C373C2">
        <w:rPr>
          <w:rFonts w:eastAsia="Times New Roman"/>
          <w:b/>
          <w:sz w:val="24"/>
          <w:szCs w:val="24"/>
        </w:rPr>
        <w:t>_</w:t>
      </w:r>
      <w:r w:rsidR="0011783C">
        <w:rPr>
          <w:rFonts w:eastAsia="Times New Roman"/>
          <w:b/>
          <w:sz w:val="24"/>
          <w:szCs w:val="24"/>
        </w:rPr>
        <w:t>TC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DEBC7B7" w14:textId="3C0CCB4E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</w:t>
      </w:r>
      <w:r w:rsidR="0011783C">
        <w:rPr>
          <w:rFonts w:eastAsia="Times New Roman"/>
          <w:b/>
          <w:sz w:val="24"/>
          <w:szCs w:val="24"/>
        </w:rPr>
        <w:t>/Description</w:t>
      </w:r>
      <w:r w:rsidRPr="00C373C2">
        <w:rPr>
          <w:rFonts w:eastAsia="Times New Roman"/>
          <w:b/>
          <w:sz w:val="24"/>
          <w:szCs w:val="24"/>
        </w:rPr>
        <w:t>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F52893">
      <w:pPr>
        <w:numPr>
          <w:ilvl w:val="0"/>
          <w:numId w:val="27"/>
        </w:numPr>
        <w:shd w:val="clear" w:color="auto" w:fill="FFFFFF"/>
        <w:spacing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7DA6643" w14:textId="77777777" w:rsidR="00F52893" w:rsidRDefault="002C64D5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  <w:r w:rsidR="00F52893">
        <w:rPr>
          <w:rFonts w:eastAsia="Times New Roman"/>
          <w:sz w:val="24"/>
          <w:szCs w:val="24"/>
        </w:rPr>
        <w:t xml:space="preserve"> </w:t>
      </w:r>
    </w:p>
    <w:p w14:paraId="00AE29E8" w14:textId="4C2AFA8A" w:rsidR="002C64D5" w:rsidRPr="00C373C2" w:rsidRDefault="00F52893" w:rsidP="00F52893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="00E013B8" w:rsidRPr="00C373C2">
        <w:rPr>
          <w:rFonts w:eastAsia="Times New Roman"/>
          <w:sz w:val="24"/>
          <w:szCs w:val="24"/>
        </w:rPr>
        <w:t>tc</w:t>
      </w:r>
      <w:proofErr w:type="spellEnd"/>
      <w:r w:rsidR="00E013B8"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5F7492AC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</w:t>
      </w:r>
      <w:r w:rsidR="00F52893">
        <w:rPr>
          <w:rFonts w:eastAsia="Times New Roman"/>
          <w:sz w:val="24"/>
          <w:szCs w:val="24"/>
        </w:rPr>
        <w:t xml:space="preserve">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34476980" w:rsidR="002C64D5" w:rsidRPr="00C373C2" w:rsidRDefault="001E2D0D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ndini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66A6CD43" w:rsidR="00EA5B49" w:rsidRPr="00C373C2" w:rsidRDefault="001E2D0D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ndini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64002CC0" w:rsidR="00EA5B49" w:rsidRPr="00C373C2" w:rsidRDefault="001E2D0D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ndini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32155CB8" w:rsidR="00EA5B49" w:rsidRPr="00C373C2" w:rsidRDefault="001E2D0D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ndini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07AD18A2" w:rsidR="00EA5B49" w:rsidRPr="00C373C2" w:rsidRDefault="001E2D0D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handini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DB5A834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1DA4C56" w14:textId="20DDF2BB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4DE5B00" w14:textId="6E15928D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4F7399BE" w14:textId="77777777" w:rsidR="00F52893" w:rsidRPr="00C373C2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D07D878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19AADE3E" w14:textId="3D02BC8A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54C0A1D1" w14:textId="77777777" w:rsidR="00F52893" w:rsidRDefault="00F52893" w:rsidP="005005C9">
      <w:pPr>
        <w:spacing w:after="0"/>
        <w:jc w:val="both"/>
        <w:rPr>
          <w:rFonts w:eastAsia="Times New Roman"/>
          <w:i/>
          <w:sz w:val="24"/>
          <w:szCs w:val="24"/>
        </w:rPr>
      </w:pPr>
    </w:p>
    <w:p w14:paraId="406BD538" w14:textId="2108415F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lastRenderedPageBreak/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5ABAC1FC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2D1EDB5" w14:textId="597438FA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530DF4C6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73F4C815" w14:textId="117BBCFD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B54061F" w14:textId="77777777" w:rsidR="00F52893" w:rsidRDefault="00F52893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294E728B" w14:textId="7D0CB3A0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6E2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1E2D0D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26E6"/>
    <w:rsid w:val="006E4232"/>
    <w:rsid w:val="009B51FE"/>
    <w:rsid w:val="00AB22E6"/>
    <w:rsid w:val="00AD5DBA"/>
    <w:rsid w:val="00BF7002"/>
    <w:rsid w:val="00E013B8"/>
    <w:rsid w:val="00E762E5"/>
    <w:rsid w:val="00EA5B49"/>
    <w:rsid w:val="00F52893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6</Pages>
  <Words>1017</Words>
  <Characters>580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andechandini531@gmail.com</cp:lastModifiedBy>
  <cp:revision>5</cp:revision>
  <dcterms:created xsi:type="dcterms:W3CDTF">2024-01-25T15:13:00Z</dcterms:created>
  <dcterms:modified xsi:type="dcterms:W3CDTF">2024-02-27T11:29:00Z</dcterms:modified>
</cp:coreProperties>
</file>